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4F1BE3" w14:textId="7CCEBC7E" w:rsidR="00A0414C" w:rsidRDefault="00191B67" w:rsidP="00A0414C">
      <w:pPr>
        <w:pStyle w:val="aa"/>
        <w:rPr>
          <w:b/>
        </w:rPr>
      </w:pPr>
      <w:r>
        <w:rPr>
          <w:b/>
        </w:rPr>
        <w:t>Assignment: Factorial and Power</w:t>
      </w:r>
      <w:r w:rsidR="00DF247D" w:rsidRPr="00DF247D">
        <w:rPr>
          <w:b/>
        </w:rPr>
        <w:t xml:space="preserve"> </w:t>
      </w:r>
    </w:p>
    <w:p w14:paraId="5AF3DB1D" w14:textId="77777777" w:rsidR="00191B67" w:rsidRDefault="00191B67" w:rsidP="008C21FF">
      <w:pPr>
        <w:spacing w:line="360" w:lineRule="auto"/>
        <w:rPr>
          <w:sz w:val="28"/>
          <w:szCs w:val="28"/>
        </w:rPr>
      </w:pPr>
    </w:p>
    <w:p w14:paraId="7924A4B5" w14:textId="0FD0DE7B" w:rsidR="00022990" w:rsidRPr="00191B67" w:rsidRDefault="00022990" w:rsidP="008C21FF">
      <w:pPr>
        <w:spacing w:line="360" w:lineRule="auto"/>
        <w:rPr>
          <w:sz w:val="28"/>
          <w:szCs w:val="28"/>
        </w:rPr>
      </w:pPr>
      <w:r w:rsidRPr="00191B67">
        <w:rPr>
          <w:rFonts w:hint="eastAsia"/>
          <w:sz w:val="28"/>
          <w:szCs w:val="28"/>
        </w:rPr>
        <w:t>N</w:t>
      </w:r>
      <w:r w:rsidRPr="00191B67">
        <w:rPr>
          <w:sz w:val="28"/>
          <w:szCs w:val="28"/>
        </w:rPr>
        <w:t>ame/ID:</w:t>
      </w:r>
    </w:p>
    <w:p w14:paraId="1D2AD8EE" w14:textId="77777777" w:rsidR="00191B67" w:rsidRDefault="00191B67" w:rsidP="008C21FF">
      <w:pPr>
        <w:spacing w:line="360" w:lineRule="auto"/>
        <w:rPr>
          <w:sz w:val="28"/>
          <w:szCs w:val="28"/>
        </w:rPr>
      </w:pPr>
    </w:p>
    <w:p w14:paraId="5FF6DFA6" w14:textId="61C9FE3A" w:rsidR="00022990" w:rsidRPr="00191B67" w:rsidRDefault="00022990" w:rsidP="008C21FF">
      <w:pPr>
        <w:spacing w:line="360" w:lineRule="auto"/>
        <w:rPr>
          <w:sz w:val="28"/>
          <w:szCs w:val="28"/>
        </w:rPr>
      </w:pPr>
      <w:r w:rsidRPr="00191B67">
        <w:rPr>
          <w:sz w:val="28"/>
          <w:szCs w:val="28"/>
        </w:rPr>
        <w:t>Date:</w:t>
      </w:r>
    </w:p>
    <w:p w14:paraId="3DF5D0C8" w14:textId="77777777" w:rsidR="00022990" w:rsidRDefault="00022990" w:rsidP="00022990"/>
    <w:p w14:paraId="505434DF" w14:textId="77777777" w:rsidR="008C21FF" w:rsidRPr="00022990" w:rsidRDefault="008C21FF" w:rsidP="00022990"/>
    <w:p w14:paraId="6F3E78DD" w14:textId="299EA5B5" w:rsidR="00022990" w:rsidRPr="00191B67" w:rsidRDefault="00022990" w:rsidP="00191B67">
      <w:pPr>
        <w:pStyle w:val="1"/>
        <w:rPr>
          <w:b/>
          <w:bCs/>
        </w:rPr>
      </w:pPr>
      <w:r w:rsidRPr="008C21FF">
        <w:rPr>
          <w:b/>
          <w:bCs/>
        </w:rPr>
        <w:t xml:space="preserve">Problem </w:t>
      </w:r>
      <w:r w:rsidR="00191B67">
        <w:rPr>
          <w:i/>
          <w:iCs/>
        </w:rPr>
        <w:tab/>
      </w:r>
    </w:p>
    <w:p w14:paraId="0FE06F79" w14:textId="77777777" w:rsidR="00191B67" w:rsidRPr="00191B67" w:rsidRDefault="00191B67" w:rsidP="00191B67">
      <w:pPr>
        <w:spacing w:before="192" w:after="192" w:line="240" w:lineRule="auto"/>
        <w:jc w:val="left"/>
        <w:rPr>
          <w:rFonts w:ascii="Open Sans" w:eastAsia="굴림" w:hAnsi="Open Sans" w:cs="Open Sans"/>
          <w:color w:val="333333"/>
          <w:sz w:val="24"/>
          <w:szCs w:val="24"/>
        </w:rPr>
      </w:pPr>
      <w:r w:rsidRPr="00191B67">
        <w:rPr>
          <w:rFonts w:ascii="Open Sans" w:eastAsia="굴림" w:hAnsi="Open Sans" w:cs="Open Sans"/>
          <w:b/>
          <w:bCs/>
          <w:color w:val="333333"/>
          <w:sz w:val="24"/>
          <w:szCs w:val="24"/>
        </w:rPr>
        <w:t>Q1. Create power(</w:t>
      </w:r>
      <w:proofErr w:type="spellStart"/>
      <w:proofErr w:type="gramStart"/>
      <w:r w:rsidRPr="00191B67">
        <w:rPr>
          <w:rFonts w:ascii="Open Sans" w:eastAsia="굴림" w:hAnsi="Open Sans" w:cs="Open Sans"/>
          <w:b/>
          <w:bCs/>
          <w:color w:val="333333"/>
          <w:sz w:val="24"/>
          <w:szCs w:val="24"/>
        </w:rPr>
        <w:t>x,N</w:t>
      </w:r>
      <w:proofErr w:type="spellEnd"/>
      <w:proofErr w:type="gramEnd"/>
      <w:r w:rsidRPr="00191B67">
        <w:rPr>
          <w:rFonts w:ascii="Open Sans" w:eastAsia="굴림" w:hAnsi="Open Sans" w:cs="Open Sans"/>
          <w:b/>
          <w:bCs/>
          <w:color w:val="333333"/>
          <w:sz w:val="24"/>
          <w:szCs w:val="24"/>
        </w:rPr>
        <w:t>) function that returns</w:t>
      </w:r>
    </w:p>
    <w:p w14:paraId="30213446" w14:textId="3153C34F" w:rsidR="00191B67" w:rsidRDefault="00191B67" w:rsidP="00191B67">
      <w:pPr>
        <w:pBdr>
          <w:top w:val="single" w:sz="6" w:space="6" w:color="DDDDDD"/>
          <w:left w:val="single" w:sz="6" w:space="12" w:color="DDDDDD"/>
          <w:bottom w:val="single" w:sz="6" w:space="5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333333"/>
        </w:rPr>
      </w:pPr>
      <w:r w:rsidRPr="00191B67">
        <w:rPr>
          <w:rFonts w:ascii="Consolas" w:eastAsia="굴림체" w:hAnsi="Consolas" w:cs="굴림체"/>
          <w:color w:val="008855"/>
        </w:rPr>
        <w:t>double</w:t>
      </w:r>
      <w:r w:rsidRPr="00191B67">
        <w:rPr>
          <w:rFonts w:ascii="Consolas" w:eastAsia="굴림체" w:hAnsi="Consolas" w:cs="굴림체"/>
          <w:color w:val="333333"/>
        </w:rPr>
        <w:t xml:space="preserve"> </w:t>
      </w:r>
      <w:proofErr w:type="gramStart"/>
      <w:r w:rsidRPr="00191B67">
        <w:rPr>
          <w:rFonts w:ascii="Consolas" w:eastAsia="굴림체" w:hAnsi="Consolas" w:cs="굴림체"/>
          <w:color w:val="0000FF"/>
        </w:rPr>
        <w:t>power</w:t>
      </w:r>
      <w:r w:rsidRPr="00191B67">
        <w:rPr>
          <w:rFonts w:ascii="Consolas" w:eastAsia="굴림체" w:hAnsi="Consolas" w:cs="굴림체"/>
          <w:color w:val="333333"/>
        </w:rPr>
        <w:t>(</w:t>
      </w:r>
      <w:proofErr w:type="gramEnd"/>
      <w:r w:rsidRPr="00191B67">
        <w:rPr>
          <w:rFonts w:ascii="Consolas" w:eastAsia="굴림체" w:hAnsi="Consolas" w:cs="굴림체"/>
          <w:color w:val="008855"/>
        </w:rPr>
        <w:t>double</w:t>
      </w:r>
      <w:r w:rsidRPr="00191B67">
        <w:rPr>
          <w:rFonts w:ascii="Consolas" w:eastAsia="굴림체" w:hAnsi="Consolas" w:cs="굴림체"/>
          <w:color w:val="333333"/>
        </w:rPr>
        <w:t xml:space="preserve"> </w:t>
      </w:r>
      <w:r w:rsidRPr="00191B67">
        <w:rPr>
          <w:rFonts w:ascii="Consolas" w:eastAsia="굴림체" w:hAnsi="Consolas" w:cs="굴림체"/>
          <w:color w:val="000000"/>
        </w:rPr>
        <w:t>x</w:t>
      </w:r>
      <w:r w:rsidRPr="00191B67">
        <w:rPr>
          <w:rFonts w:ascii="Consolas" w:eastAsia="굴림체" w:hAnsi="Consolas" w:cs="굴림체"/>
          <w:color w:val="333333"/>
        </w:rPr>
        <w:t xml:space="preserve">, </w:t>
      </w:r>
      <w:r w:rsidRPr="00191B67">
        <w:rPr>
          <w:rFonts w:ascii="Consolas" w:eastAsia="굴림체" w:hAnsi="Consolas" w:cs="굴림체"/>
          <w:color w:val="008855"/>
        </w:rPr>
        <w:t>int</w:t>
      </w:r>
      <w:r w:rsidRPr="00191B67">
        <w:rPr>
          <w:rFonts w:ascii="Consolas" w:eastAsia="굴림체" w:hAnsi="Consolas" w:cs="굴림체"/>
          <w:color w:val="333333"/>
        </w:rPr>
        <w:t xml:space="preserve"> </w:t>
      </w:r>
      <w:r w:rsidRPr="00191B67">
        <w:rPr>
          <w:rFonts w:ascii="Consolas" w:eastAsia="굴림체" w:hAnsi="Consolas" w:cs="굴림체"/>
          <w:color w:val="000000"/>
        </w:rPr>
        <w:t>N</w:t>
      </w:r>
      <w:r w:rsidRPr="00191B67">
        <w:rPr>
          <w:rFonts w:ascii="Consolas" w:eastAsia="굴림체" w:hAnsi="Consolas" w:cs="굴림체"/>
          <w:color w:val="333333"/>
        </w:rPr>
        <w:t>);</w:t>
      </w:r>
    </w:p>
    <w:p w14:paraId="74628893" w14:textId="456D3A18" w:rsidR="00191B67" w:rsidRDefault="00191B67" w:rsidP="00191B67">
      <w:pPr>
        <w:pBdr>
          <w:top w:val="single" w:sz="6" w:space="6" w:color="DDDDDD"/>
          <w:left w:val="single" w:sz="6" w:space="12" w:color="DDDDDD"/>
          <w:bottom w:val="single" w:sz="6" w:space="5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333333"/>
        </w:rPr>
      </w:pPr>
      <w:r>
        <w:rPr>
          <w:rFonts w:ascii="Consolas" w:eastAsia="굴림체" w:hAnsi="Consolas" w:cs="굴림체" w:hint="eastAsia"/>
          <w:color w:val="333333"/>
        </w:rPr>
        <w:t>/</w:t>
      </w:r>
      <w:r>
        <w:rPr>
          <w:rFonts w:ascii="Consolas" w:eastAsia="굴림체" w:hAnsi="Consolas" w:cs="굴림체"/>
          <w:color w:val="333333"/>
        </w:rPr>
        <w:t>/ Paste your code here</w:t>
      </w:r>
    </w:p>
    <w:p w14:paraId="27F66BDF" w14:textId="77777777" w:rsidR="00191B67" w:rsidRDefault="00191B67" w:rsidP="00191B67">
      <w:pPr>
        <w:pBdr>
          <w:top w:val="single" w:sz="6" w:space="6" w:color="DDDDDD"/>
          <w:left w:val="single" w:sz="6" w:space="12" w:color="DDDDDD"/>
          <w:bottom w:val="single" w:sz="6" w:space="5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333333"/>
        </w:rPr>
      </w:pPr>
      <w:r>
        <w:rPr>
          <w:rFonts w:ascii="Consolas" w:eastAsia="굴림체" w:hAnsi="Consolas" w:cs="굴림체" w:hint="eastAsia"/>
          <w:color w:val="333333"/>
        </w:rPr>
        <w:t>/</w:t>
      </w:r>
      <w:r>
        <w:rPr>
          <w:rFonts w:ascii="Consolas" w:eastAsia="굴림체" w:hAnsi="Consolas" w:cs="굴림체"/>
          <w:color w:val="333333"/>
        </w:rPr>
        <w:t>/ Paste your code here</w:t>
      </w:r>
    </w:p>
    <w:p w14:paraId="45FB73AF" w14:textId="77777777" w:rsidR="00191B67" w:rsidRPr="00191B67" w:rsidRDefault="00191B67" w:rsidP="00191B67">
      <w:pPr>
        <w:pBdr>
          <w:top w:val="single" w:sz="6" w:space="6" w:color="DDDDDD"/>
          <w:left w:val="single" w:sz="6" w:space="12" w:color="DDDDDD"/>
          <w:bottom w:val="single" w:sz="6" w:space="5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 w:hint="eastAsia"/>
          <w:color w:val="333333"/>
        </w:rPr>
      </w:pPr>
    </w:p>
    <w:p w14:paraId="04DF2791" w14:textId="77777777" w:rsidR="00191B67" w:rsidRPr="00191B67" w:rsidRDefault="00191B67" w:rsidP="00191B67">
      <w:pPr>
        <w:spacing w:before="192" w:after="192" w:line="240" w:lineRule="auto"/>
        <w:jc w:val="left"/>
        <w:rPr>
          <w:rFonts w:ascii="Open Sans" w:eastAsia="굴림" w:hAnsi="Open Sans" w:cs="Open Sans"/>
          <w:color w:val="333333"/>
          <w:sz w:val="24"/>
          <w:szCs w:val="24"/>
        </w:rPr>
      </w:pPr>
      <w:r w:rsidRPr="00191B67">
        <w:rPr>
          <w:rFonts w:ascii="Open Sans" w:eastAsia="굴림" w:hAnsi="Open Sans" w:cs="Open Sans"/>
          <w:b/>
          <w:bCs/>
          <w:color w:val="333333"/>
          <w:sz w:val="24"/>
          <w:szCs w:val="24"/>
        </w:rPr>
        <w:t xml:space="preserve">Q2. Create factorial(x) function that </w:t>
      </w:r>
      <w:proofErr w:type="gramStart"/>
      <w:r w:rsidRPr="00191B67">
        <w:rPr>
          <w:rFonts w:ascii="Open Sans" w:eastAsia="굴림" w:hAnsi="Open Sans" w:cs="Open Sans"/>
          <w:b/>
          <w:bCs/>
          <w:color w:val="333333"/>
          <w:sz w:val="24"/>
          <w:szCs w:val="24"/>
        </w:rPr>
        <w:t>returns</w:t>
      </w:r>
      <w:proofErr w:type="gramEnd"/>
      <w:r w:rsidRPr="00191B67">
        <w:rPr>
          <w:rFonts w:ascii="Open Sans" w:eastAsia="굴림" w:hAnsi="Open Sans" w:cs="Open Sans"/>
          <w:color w:val="333333"/>
          <w:sz w:val="24"/>
          <w:szCs w:val="24"/>
        </w:rPr>
        <w:t xml:space="preserve"> </w:t>
      </w:r>
    </w:p>
    <w:p w14:paraId="7FFD99BF" w14:textId="757877F3" w:rsidR="00191B67" w:rsidRDefault="00191B67" w:rsidP="00191B67">
      <w:pPr>
        <w:pBdr>
          <w:top w:val="single" w:sz="6" w:space="6" w:color="DDDDDD"/>
          <w:left w:val="single" w:sz="6" w:space="12" w:color="DDDDDD"/>
          <w:bottom w:val="single" w:sz="6" w:space="5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333333"/>
        </w:rPr>
      </w:pPr>
      <w:r w:rsidRPr="00191B67">
        <w:rPr>
          <w:rFonts w:ascii="Consolas" w:eastAsia="굴림체" w:hAnsi="Consolas" w:cs="굴림체"/>
          <w:color w:val="008855"/>
        </w:rPr>
        <w:t>double</w:t>
      </w:r>
      <w:r w:rsidRPr="00191B67">
        <w:rPr>
          <w:rFonts w:ascii="Consolas" w:eastAsia="굴림체" w:hAnsi="Consolas" w:cs="굴림체"/>
          <w:color w:val="333333"/>
        </w:rPr>
        <w:t xml:space="preserve"> </w:t>
      </w:r>
      <w:proofErr w:type="gramStart"/>
      <w:r w:rsidRPr="00191B67">
        <w:rPr>
          <w:rFonts w:ascii="Consolas" w:eastAsia="굴림체" w:hAnsi="Consolas" w:cs="굴림체"/>
          <w:color w:val="0000FF"/>
        </w:rPr>
        <w:t>factorial</w:t>
      </w:r>
      <w:r w:rsidRPr="00191B67">
        <w:rPr>
          <w:rFonts w:ascii="Consolas" w:eastAsia="굴림체" w:hAnsi="Consolas" w:cs="굴림체"/>
          <w:color w:val="333333"/>
        </w:rPr>
        <w:t>(</w:t>
      </w:r>
      <w:proofErr w:type="gramEnd"/>
      <w:r w:rsidRPr="00191B67">
        <w:rPr>
          <w:rFonts w:ascii="Consolas" w:eastAsia="굴림체" w:hAnsi="Consolas" w:cs="굴림체"/>
          <w:color w:val="008855"/>
        </w:rPr>
        <w:t>int</w:t>
      </w:r>
      <w:r w:rsidRPr="00191B67">
        <w:rPr>
          <w:rFonts w:ascii="Consolas" w:eastAsia="굴림체" w:hAnsi="Consolas" w:cs="굴림체"/>
          <w:color w:val="333333"/>
        </w:rPr>
        <w:t xml:space="preserve"> </w:t>
      </w:r>
      <w:r w:rsidRPr="00191B67">
        <w:rPr>
          <w:rFonts w:ascii="Consolas" w:eastAsia="굴림체" w:hAnsi="Consolas" w:cs="굴림체"/>
          <w:color w:val="000000"/>
        </w:rPr>
        <w:t>x</w:t>
      </w:r>
      <w:r w:rsidRPr="00191B67">
        <w:rPr>
          <w:rFonts w:ascii="Consolas" w:eastAsia="굴림체" w:hAnsi="Consolas" w:cs="굴림체"/>
          <w:color w:val="333333"/>
        </w:rPr>
        <w:t>);</w:t>
      </w:r>
    </w:p>
    <w:p w14:paraId="4F0B55AC" w14:textId="77777777" w:rsidR="00191B67" w:rsidRDefault="00191B67" w:rsidP="00191B67">
      <w:pPr>
        <w:pBdr>
          <w:top w:val="single" w:sz="6" w:space="6" w:color="DDDDDD"/>
          <w:left w:val="single" w:sz="6" w:space="12" w:color="DDDDDD"/>
          <w:bottom w:val="single" w:sz="6" w:space="5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333333"/>
        </w:rPr>
      </w:pPr>
      <w:r>
        <w:rPr>
          <w:rFonts w:ascii="Consolas" w:eastAsia="굴림체" w:hAnsi="Consolas" w:cs="굴림체" w:hint="eastAsia"/>
          <w:color w:val="333333"/>
        </w:rPr>
        <w:t>/</w:t>
      </w:r>
      <w:r>
        <w:rPr>
          <w:rFonts w:ascii="Consolas" w:eastAsia="굴림체" w:hAnsi="Consolas" w:cs="굴림체"/>
          <w:color w:val="333333"/>
        </w:rPr>
        <w:t>/ Paste your code here</w:t>
      </w:r>
    </w:p>
    <w:p w14:paraId="00E27F61" w14:textId="77777777" w:rsidR="00191B67" w:rsidRDefault="00191B67" w:rsidP="00191B67">
      <w:pPr>
        <w:pBdr>
          <w:top w:val="single" w:sz="6" w:space="6" w:color="DDDDDD"/>
          <w:left w:val="single" w:sz="6" w:space="12" w:color="DDDDDD"/>
          <w:bottom w:val="single" w:sz="6" w:space="5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333333"/>
        </w:rPr>
      </w:pPr>
      <w:r>
        <w:rPr>
          <w:rFonts w:ascii="Consolas" w:eastAsia="굴림체" w:hAnsi="Consolas" w:cs="굴림체" w:hint="eastAsia"/>
          <w:color w:val="333333"/>
        </w:rPr>
        <w:t>/</w:t>
      </w:r>
      <w:r>
        <w:rPr>
          <w:rFonts w:ascii="Consolas" w:eastAsia="굴림체" w:hAnsi="Consolas" w:cs="굴림체"/>
          <w:color w:val="333333"/>
        </w:rPr>
        <w:t>/ Paste your code here</w:t>
      </w:r>
    </w:p>
    <w:p w14:paraId="3F418154" w14:textId="77777777" w:rsidR="00191B67" w:rsidRPr="00191B67" w:rsidRDefault="00191B67" w:rsidP="00191B67">
      <w:pPr>
        <w:pBdr>
          <w:top w:val="single" w:sz="6" w:space="6" w:color="DDDDDD"/>
          <w:left w:val="single" w:sz="6" w:space="12" w:color="DDDDDD"/>
          <w:bottom w:val="single" w:sz="6" w:space="5" w:color="DDDDDD"/>
          <w:right w:val="single" w:sz="6" w:space="12" w:color="DDDDD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jc w:val="left"/>
        <w:rPr>
          <w:rFonts w:ascii="Consolas" w:eastAsia="굴림체" w:hAnsi="Consolas" w:cs="굴림체"/>
          <w:color w:val="333333"/>
        </w:rPr>
      </w:pPr>
    </w:p>
    <w:p w14:paraId="11C22E59" w14:textId="77777777" w:rsidR="00191B67" w:rsidRDefault="00191B67">
      <w:pPr>
        <w:jc w:val="left"/>
        <w:rPr>
          <w:b/>
          <w:bCs/>
          <w:sz w:val="40"/>
          <w:szCs w:val="40"/>
        </w:rPr>
      </w:pPr>
      <w:r>
        <w:rPr>
          <w:b/>
          <w:bCs/>
        </w:rPr>
        <w:br w:type="page"/>
      </w:r>
    </w:p>
    <w:p w14:paraId="0495B872" w14:textId="10651ACF" w:rsidR="00191B67" w:rsidRDefault="00191B67" w:rsidP="00191B67">
      <w:pPr>
        <w:pStyle w:val="1"/>
        <w:rPr>
          <w:b/>
          <w:bCs/>
        </w:rPr>
      </w:pPr>
      <w:r>
        <w:rPr>
          <w:b/>
          <w:bCs/>
        </w:rPr>
        <w:lastRenderedPageBreak/>
        <w:t>Output</w:t>
      </w:r>
    </w:p>
    <w:p w14:paraId="67EDFA17" w14:textId="2FA03174" w:rsidR="00191B67" w:rsidRDefault="00191B67" w:rsidP="00191B67">
      <w:r w:rsidRPr="00222C53">
        <w:t>Show the output results by capturing the output screen by running the main source.</w:t>
      </w:r>
    </w:p>
    <w:p w14:paraId="26D57A09" w14:textId="77777777" w:rsidR="00191B67" w:rsidRDefault="00191B67" w:rsidP="00191B67"/>
    <w:tbl>
      <w:tblPr>
        <w:tblStyle w:val="a4"/>
        <w:tblW w:w="9392" w:type="dxa"/>
        <w:tblLook w:val="04A0" w:firstRow="1" w:lastRow="0" w:firstColumn="1" w:lastColumn="0" w:noHBand="0" w:noVBand="1"/>
      </w:tblPr>
      <w:tblGrid>
        <w:gridCol w:w="9392"/>
      </w:tblGrid>
      <w:tr w:rsidR="00191B67" w14:paraId="03A3DD78" w14:textId="77777777" w:rsidTr="00191B67">
        <w:trPr>
          <w:trHeight w:val="3067"/>
        </w:trPr>
        <w:tc>
          <w:tcPr>
            <w:tcW w:w="9392" w:type="dxa"/>
          </w:tcPr>
          <w:p w14:paraId="25608A3C" w14:textId="77777777" w:rsidR="00191B67" w:rsidRDefault="00191B67" w:rsidP="00191B67">
            <w:pPr>
              <w:rPr>
                <w:rFonts w:hint="eastAsia"/>
              </w:rPr>
            </w:pPr>
          </w:p>
        </w:tc>
      </w:tr>
    </w:tbl>
    <w:p w14:paraId="24EB495A" w14:textId="77777777" w:rsidR="00191B67" w:rsidRPr="00191B67" w:rsidRDefault="00191B67" w:rsidP="00191B67">
      <w:pPr>
        <w:rPr>
          <w:rFonts w:hint="eastAsia"/>
        </w:rPr>
      </w:pPr>
    </w:p>
    <w:p w14:paraId="7ED1A023" w14:textId="77777777" w:rsidR="00191B67" w:rsidRDefault="00191B67" w:rsidP="00191B67">
      <w:pPr>
        <w:rPr>
          <w:noProof/>
        </w:rPr>
      </w:pPr>
      <w:r w:rsidRPr="00191B67">
        <w:rPr>
          <w:rFonts w:ascii="Times New Roman" w:hAnsi="Times New Roman" w:cs="Times New Roman"/>
          <w:szCs w:val="20"/>
        </w:rPr>
        <w:t>Example)</w:t>
      </w:r>
      <w:r w:rsidRPr="003F6B7F">
        <w:rPr>
          <w:noProof/>
        </w:rPr>
        <w:t xml:space="preserve"> </w:t>
      </w:r>
    </w:p>
    <w:p w14:paraId="4AF95DCB" w14:textId="21FAEC9B" w:rsidR="00191B67" w:rsidRDefault="00C37B55" w:rsidP="00191B67">
      <w:pPr>
        <w:pStyle w:val="a3"/>
        <w:ind w:leftChars="0" w:left="760"/>
        <w:jc w:val="center"/>
        <w:rPr>
          <w:rFonts w:ascii="Times New Roman" w:hAnsi="Times New Roman" w:cs="Times New Roman"/>
          <w:szCs w:val="20"/>
        </w:rPr>
      </w:pPr>
      <w:r w:rsidRPr="00C37B55">
        <w:rPr>
          <w:rFonts w:ascii="Times New Roman" w:hAnsi="Times New Roman" w:cs="Times New Roman"/>
          <w:szCs w:val="20"/>
        </w:rPr>
        <w:drawing>
          <wp:inline distT="0" distB="0" distL="0" distR="0" wp14:anchorId="3253AD28" wp14:editId="4F26AFDF">
            <wp:extent cx="4953429" cy="3955123"/>
            <wp:effectExtent l="0" t="0" r="0" b="7620"/>
            <wp:docPr id="2058480237" name="그림 1" descr="텍스트, 스크린샷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8480237" name="그림 1" descr="텍스트, 스크린샷, 폰트이(가) 표시된 사진&#10;&#10;자동 생성된 설명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53429" cy="3955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A92DE" w14:textId="19F87E4B" w:rsidR="00105181" w:rsidRPr="00191B67" w:rsidRDefault="00105181" w:rsidP="00191B67">
      <w:pPr>
        <w:rPr>
          <w:rFonts w:ascii="Times New Roman" w:hAnsi="Times New Roman" w:cs="Times New Roman" w:hint="eastAsia"/>
          <w:szCs w:val="20"/>
        </w:rPr>
      </w:pPr>
    </w:p>
    <w:sectPr w:rsidR="00105181" w:rsidRPr="00191B67">
      <w:headerReference w:type="default" r:id="rId9"/>
      <w:footerReference w:type="default" r:id="rId10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18AC01" w14:textId="77777777" w:rsidR="00B610ED" w:rsidRDefault="00B610ED" w:rsidP="003D3C85">
      <w:pPr>
        <w:spacing w:line="240" w:lineRule="auto"/>
      </w:pPr>
      <w:r>
        <w:separator/>
      </w:r>
    </w:p>
  </w:endnote>
  <w:endnote w:type="continuationSeparator" w:id="0">
    <w:p w14:paraId="1A375EF0" w14:textId="77777777" w:rsidR="00B610ED" w:rsidRDefault="00B610ED" w:rsidP="003D3C8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FEC7F" w14:textId="2B48B8C4" w:rsidR="00BA7C49" w:rsidRPr="00DD57BC" w:rsidRDefault="00BA7C49" w:rsidP="00DD57BC">
    <w:pPr>
      <w:pStyle w:val="a9"/>
      <w:jc w:val="right"/>
      <w:rPr>
        <w:rFonts w:ascii="Times New Roman" w:hAnsi="Times New Roman" w:cs="Times New Roman"/>
        <w:color w:val="222A35" w:themeColor="text2" w:themeShade="80"/>
        <w:sz w:val="18"/>
      </w:rPr>
    </w:pPr>
    <w:r>
      <w:rPr>
        <w:rFonts w:ascii="Times New Roman" w:hAnsi="Times New Roman" w:cs="Times New Roman"/>
        <w:sz w:val="18"/>
      </w:rPr>
      <w:t xml:space="preserve">Numerical Programming </w:t>
    </w:r>
    <w:proofErr w:type="gramStart"/>
    <w:r w:rsidR="00191B67">
      <w:rPr>
        <w:rFonts w:ascii="Times New Roman" w:hAnsi="Times New Roman" w:cs="Times New Roman"/>
        <w:sz w:val="18"/>
      </w:rPr>
      <w:t xml:space="preserve">by  </w:t>
    </w:r>
    <w:r>
      <w:rPr>
        <w:rFonts w:ascii="Times New Roman" w:hAnsi="Times New Roman" w:cs="Times New Roman"/>
        <w:sz w:val="18"/>
      </w:rPr>
      <w:t>Y.</w:t>
    </w:r>
    <w:proofErr w:type="gramEnd"/>
    <w:r>
      <w:rPr>
        <w:rFonts w:ascii="Times New Roman" w:hAnsi="Times New Roman" w:cs="Times New Roman"/>
        <w:sz w:val="18"/>
      </w:rPr>
      <w:t xml:space="preserve">-K Kim </w:t>
    </w:r>
    <w:r w:rsidRPr="00FA05E2">
      <w:rPr>
        <w:rFonts w:ascii="Times New Roman" w:hAnsi="Times New Roman" w:cs="Times New Roman"/>
        <w:sz w:val="18"/>
      </w:rPr>
      <w:t xml:space="preserve"> </w: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begin"/>
    </w:r>
    <w:r w:rsidRPr="00FA05E2">
      <w:rPr>
        <w:rFonts w:ascii="Times New Roman" w:hAnsi="Times New Roman" w:cs="Times New Roman"/>
        <w:color w:val="323E4F" w:themeColor="text2" w:themeShade="BF"/>
        <w:sz w:val="18"/>
      </w:rPr>
      <w:instrText>PAGE   \* MERGEFORMAT</w:instrTex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separate"/>
    </w:r>
    <w:r>
      <w:rPr>
        <w:rFonts w:ascii="Times New Roman" w:hAnsi="Times New Roman" w:cs="Times New Roman"/>
        <w:noProof/>
        <w:color w:val="323E4F" w:themeColor="text2" w:themeShade="BF"/>
        <w:sz w:val="18"/>
      </w:rPr>
      <w:t>6</w: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end"/>
    </w:r>
    <w:r w:rsidRPr="00FA05E2">
      <w:rPr>
        <w:rFonts w:ascii="Times New Roman" w:hAnsi="Times New Roman" w:cs="Times New Roman"/>
        <w:color w:val="323E4F" w:themeColor="text2" w:themeShade="BF"/>
        <w:sz w:val="18"/>
      </w:rPr>
      <w:t xml:space="preserve"> | </w: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begin"/>
    </w:r>
    <w:r w:rsidRPr="00FA05E2">
      <w:rPr>
        <w:rFonts w:ascii="Times New Roman" w:hAnsi="Times New Roman" w:cs="Times New Roman"/>
        <w:color w:val="323E4F" w:themeColor="text2" w:themeShade="BF"/>
        <w:sz w:val="18"/>
      </w:rPr>
      <w:instrText>NUMPAGES  \* Arabic  \* MERGEFORMAT</w:instrTex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separate"/>
    </w:r>
    <w:r>
      <w:rPr>
        <w:rFonts w:ascii="Times New Roman" w:hAnsi="Times New Roman" w:cs="Times New Roman"/>
        <w:noProof/>
        <w:color w:val="323E4F" w:themeColor="text2" w:themeShade="BF"/>
        <w:sz w:val="18"/>
      </w:rPr>
      <w:t>14</w: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DB7A31" w14:textId="77777777" w:rsidR="00B610ED" w:rsidRDefault="00B610ED" w:rsidP="003D3C85">
      <w:pPr>
        <w:spacing w:line="240" w:lineRule="auto"/>
      </w:pPr>
      <w:r>
        <w:separator/>
      </w:r>
    </w:p>
  </w:footnote>
  <w:footnote w:type="continuationSeparator" w:id="0">
    <w:p w14:paraId="6AEB4E6A" w14:textId="77777777" w:rsidR="00B610ED" w:rsidRDefault="00B610ED" w:rsidP="003D3C8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9AFB0" w14:textId="515CB0A0" w:rsidR="00022990" w:rsidRPr="00F019BD" w:rsidRDefault="00191B67" w:rsidP="00022990">
    <w:pPr>
      <w:pStyle w:val="a7"/>
      <w:jc w:val="right"/>
    </w:pPr>
    <w:r>
      <w:t>Numerical Programming</w:t>
    </w:r>
    <w:r w:rsidR="00022990" w:rsidRPr="00F019BD">
      <w:t xml:space="preserve"> 2023</w:t>
    </w:r>
  </w:p>
  <w:p w14:paraId="222A18B6" w14:textId="77777777" w:rsidR="00022990" w:rsidRDefault="00022990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748EC"/>
    <w:multiLevelType w:val="hybridMultilevel"/>
    <w:tmpl w:val="A216A892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7BD5FBC"/>
    <w:multiLevelType w:val="hybridMultilevel"/>
    <w:tmpl w:val="19E48732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D1F525C"/>
    <w:multiLevelType w:val="hybridMultilevel"/>
    <w:tmpl w:val="8FE00BF2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20982073"/>
    <w:multiLevelType w:val="hybridMultilevel"/>
    <w:tmpl w:val="316A061E"/>
    <w:lvl w:ilvl="0" w:tplc="BD4459E2">
      <w:start w:val="1"/>
      <w:numFmt w:val="bullet"/>
      <w:lvlText w:val="▪"/>
      <w:lvlJc w:val="left"/>
      <w:pPr>
        <w:ind w:left="102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20" w:hanging="400"/>
      </w:pPr>
      <w:rPr>
        <w:rFonts w:ascii="Wingdings" w:hAnsi="Wingdings" w:hint="default"/>
      </w:rPr>
    </w:lvl>
  </w:abstractNum>
  <w:abstractNum w:abstractNumId="4" w15:restartNumberingAfterBreak="0">
    <w:nsid w:val="421264F2"/>
    <w:multiLevelType w:val="hybridMultilevel"/>
    <w:tmpl w:val="CFBC1BDE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46141F18"/>
    <w:multiLevelType w:val="multilevel"/>
    <w:tmpl w:val="D85CEA60"/>
    <w:lvl w:ilvl="0">
      <w:start w:val="1"/>
      <w:numFmt w:val="bullet"/>
      <w:pStyle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pStyle w:val="Bullet0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FF80A05"/>
    <w:multiLevelType w:val="hybridMultilevel"/>
    <w:tmpl w:val="0368F488"/>
    <w:lvl w:ilvl="0" w:tplc="4C327552">
      <w:start w:val="5"/>
      <w:numFmt w:val="bullet"/>
      <w:lvlText w:val=""/>
      <w:lvlJc w:val="left"/>
      <w:pPr>
        <w:ind w:left="1506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95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5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5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5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5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5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5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57" w:hanging="400"/>
      </w:pPr>
      <w:rPr>
        <w:rFonts w:ascii="Wingdings" w:hAnsi="Wingdings" w:hint="default"/>
      </w:rPr>
    </w:lvl>
  </w:abstractNum>
  <w:abstractNum w:abstractNumId="7" w15:restartNumberingAfterBreak="0">
    <w:nsid w:val="63A33C3F"/>
    <w:multiLevelType w:val="hybridMultilevel"/>
    <w:tmpl w:val="C004EC56"/>
    <w:lvl w:ilvl="0" w:tplc="67603668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color w:val="000000" w:themeColor="text1"/>
        <w:sz w:val="12"/>
        <w:szCs w:val="12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65596331"/>
    <w:multiLevelType w:val="hybridMultilevel"/>
    <w:tmpl w:val="241A5AF6"/>
    <w:lvl w:ilvl="0" w:tplc="D07CCA16">
      <w:start w:val="1"/>
      <w:numFmt w:val="bullet"/>
      <w:lvlText w:val="●"/>
      <w:lvlJc w:val="left"/>
      <w:pPr>
        <w:ind w:left="800" w:hanging="400"/>
      </w:pPr>
      <w:rPr>
        <w:rFonts w:ascii="Times New Roman" w:hAnsi="Times New Roman" w:cs="Times New Roman" w:hint="default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6DDF591C"/>
    <w:multiLevelType w:val="hybridMultilevel"/>
    <w:tmpl w:val="B0FC27DC"/>
    <w:lvl w:ilvl="0" w:tplc="33CA4DA2">
      <w:start w:val="1"/>
      <w:numFmt w:val="decimal"/>
      <w:lvlText w:val="%1)"/>
      <w:lvlJc w:val="left"/>
      <w:pPr>
        <w:ind w:left="1221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61" w:hanging="400"/>
      </w:pPr>
    </w:lvl>
    <w:lvl w:ilvl="2" w:tplc="0409001B" w:tentative="1">
      <w:start w:val="1"/>
      <w:numFmt w:val="lowerRoman"/>
      <w:lvlText w:val="%3."/>
      <w:lvlJc w:val="right"/>
      <w:pPr>
        <w:ind w:left="2061" w:hanging="400"/>
      </w:pPr>
    </w:lvl>
    <w:lvl w:ilvl="3" w:tplc="0409000F" w:tentative="1">
      <w:start w:val="1"/>
      <w:numFmt w:val="decimal"/>
      <w:lvlText w:val="%4."/>
      <w:lvlJc w:val="left"/>
      <w:pPr>
        <w:ind w:left="2461" w:hanging="400"/>
      </w:pPr>
    </w:lvl>
    <w:lvl w:ilvl="4" w:tplc="04090019" w:tentative="1">
      <w:start w:val="1"/>
      <w:numFmt w:val="upperLetter"/>
      <w:lvlText w:val="%5."/>
      <w:lvlJc w:val="left"/>
      <w:pPr>
        <w:ind w:left="2861" w:hanging="400"/>
      </w:pPr>
    </w:lvl>
    <w:lvl w:ilvl="5" w:tplc="0409001B" w:tentative="1">
      <w:start w:val="1"/>
      <w:numFmt w:val="lowerRoman"/>
      <w:lvlText w:val="%6."/>
      <w:lvlJc w:val="right"/>
      <w:pPr>
        <w:ind w:left="3261" w:hanging="400"/>
      </w:pPr>
    </w:lvl>
    <w:lvl w:ilvl="6" w:tplc="0409000F" w:tentative="1">
      <w:start w:val="1"/>
      <w:numFmt w:val="decimal"/>
      <w:lvlText w:val="%7."/>
      <w:lvlJc w:val="left"/>
      <w:pPr>
        <w:ind w:left="3661" w:hanging="400"/>
      </w:pPr>
    </w:lvl>
    <w:lvl w:ilvl="7" w:tplc="04090019" w:tentative="1">
      <w:start w:val="1"/>
      <w:numFmt w:val="upperLetter"/>
      <w:lvlText w:val="%8."/>
      <w:lvlJc w:val="left"/>
      <w:pPr>
        <w:ind w:left="4061" w:hanging="400"/>
      </w:pPr>
    </w:lvl>
    <w:lvl w:ilvl="8" w:tplc="0409001B" w:tentative="1">
      <w:start w:val="1"/>
      <w:numFmt w:val="lowerRoman"/>
      <w:lvlText w:val="%9."/>
      <w:lvlJc w:val="right"/>
      <w:pPr>
        <w:ind w:left="4461" w:hanging="400"/>
      </w:pPr>
    </w:lvl>
  </w:abstractNum>
  <w:abstractNum w:abstractNumId="10" w15:restartNumberingAfterBreak="0">
    <w:nsid w:val="6EA75D34"/>
    <w:multiLevelType w:val="hybridMultilevel"/>
    <w:tmpl w:val="99222890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71081F99"/>
    <w:multiLevelType w:val="hybridMultilevel"/>
    <w:tmpl w:val="844A88D4"/>
    <w:lvl w:ilvl="0" w:tplc="CA501128">
      <w:start w:val="1"/>
      <w:numFmt w:val="bullet"/>
      <w:lvlText w:val="-"/>
      <w:lvlJc w:val="left"/>
      <w:pPr>
        <w:ind w:left="861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0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0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0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0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01" w:hanging="400"/>
      </w:pPr>
      <w:rPr>
        <w:rFonts w:ascii="Wingdings" w:hAnsi="Wingdings" w:hint="default"/>
      </w:rPr>
    </w:lvl>
  </w:abstractNum>
  <w:num w:numId="1" w16cid:durableId="1517769032">
    <w:abstractNumId w:val="6"/>
  </w:num>
  <w:num w:numId="2" w16cid:durableId="400057131">
    <w:abstractNumId w:val="9"/>
  </w:num>
  <w:num w:numId="3" w16cid:durableId="789396160">
    <w:abstractNumId w:val="7"/>
  </w:num>
  <w:num w:numId="4" w16cid:durableId="1789545058">
    <w:abstractNumId w:val="11"/>
  </w:num>
  <w:num w:numId="5" w16cid:durableId="1449350034">
    <w:abstractNumId w:val="3"/>
  </w:num>
  <w:num w:numId="6" w16cid:durableId="1541477394">
    <w:abstractNumId w:val="2"/>
  </w:num>
  <w:num w:numId="7" w16cid:durableId="422066611">
    <w:abstractNumId w:val="1"/>
  </w:num>
  <w:num w:numId="8" w16cid:durableId="1209682709">
    <w:abstractNumId w:val="0"/>
  </w:num>
  <w:num w:numId="9" w16cid:durableId="1387528751">
    <w:abstractNumId w:val="4"/>
  </w:num>
  <w:num w:numId="10" w16cid:durableId="376710982">
    <w:abstractNumId w:val="10"/>
  </w:num>
  <w:num w:numId="11" w16cid:durableId="803154490">
    <w:abstractNumId w:val="8"/>
  </w:num>
  <w:num w:numId="12" w16cid:durableId="868374455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activeWritingStyle w:appName="MSWord" w:lang="en-US" w:vendorID="64" w:dllVersion="4096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NzYxtzQzMrMwsjRR0lEKTi0uzszPAykwrgUAdPiVhSwAAAA="/>
  </w:docVars>
  <w:rsids>
    <w:rsidRoot w:val="00EC314B"/>
    <w:rsid w:val="00000607"/>
    <w:rsid w:val="0000246A"/>
    <w:rsid w:val="00004693"/>
    <w:rsid w:val="000051E3"/>
    <w:rsid w:val="00022990"/>
    <w:rsid w:val="00030BD2"/>
    <w:rsid w:val="00034702"/>
    <w:rsid w:val="00061852"/>
    <w:rsid w:val="00084B5C"/>
    <w:rsid w:val="00093587"/>
    <w:rsid w:val="00097A5D"/>
    <w:rsid w:val="000B159C"/>
    <w:rsid w:val="000B45A5"/>
    <w:rsid w:val="000B69C6"/>
    <w:rsid w:val="000C0DFA"/>
    <w:rsid w:val="000C4DD7"/>
    <w:rsid w:val="000D726E"/>
    <w:rsid w:val="000E065E"/>
    <w:rsid w:val="000E56C5"/>
    <w:rsid w:val="000E7808"/>
    <w:rsid w:val="00101A38"/>
    <w:rsid w:val="00105181"/>
    <w:rsid w:val="00107549"/>
    <w:rsid w:val="00114F2A"/>
    <w:rsid w:val="00125833"/>
    <w:rsid w:val="0013416D"/>
    <w:rsid w:val="001370BE"/>
    <w:rsid w:val="00141589"/>
    <w:rsid w:val="00161372"/>
    <w:rsid w:val="0016375B"/>
    <w:rsid w:val="00164329"/>
    <w:rsid w:val="00165988"/>
    <w:rsid w:val="0018081D"/>
    <w:rsid w:val="00191B67"/>
    <w:rsid w:val="001A03CF"/>
    <w:rsid w:val="001B1332"/>
    <w:rsid w:val="001B3C03"/>
    <w:rsid w:val="001B5715"/>
    <w:rsid w:val="001B7E9B"/>
    <w:rsid w:val="00200EEB"/>
    <w:rsid w:val="00201409"/>
    <w:rsid w:val="00204CE3"/>
    <w:rsid w:val="00205BB3"/>
    <w:rsid w:val="002141B8"/>
    <w:rsid w:val="00220AB0"/>
    <w:rsid w:val="00231813"/>
    <w:rsid w:val="00231D5A"/>
    <w:rsid w:val="00234C16"/>
    <w:rsid w:val="002472C1"/>
    <w:rsid w:val="0026691A"/>
    <w:rsid w:val="002744EF"/>
    <w:rsid w:val="00282012"/>
    <w:rsid w:val="002922CA"/>
    <w:rsid w:val="002A1640"/>
    <w:rsid w:val="002A1C4D"/>
    <w:rsid w:val="002A791B"/>
    <w:rsid w:val="002B1FF5"/>
    <w:rsid w:val="002D7B50"/>
    <w:rsid w:val="002E6F07"/>
    <w:rsid w:val="002F0A68"/>
    <w:rsid w:val="00316684"/>
    <w:rsid w:val="00326510"/>
    <w:rsid w:val="003332E0"/>
    <w:rsid w:val="00350280"/>
    <w:rsid w:val="0035162E"/>
    <w:rsid w:val="00365982"/>
    <w:rsid w:val="00373C4E"/>
    <w:rsid w:val="003776E2"/>
    <w:rsid w:val="00385D7C"/>
    <w:rsid w:val="00386DEB"/>
    <w:rsid w:val="003B07C5"/>
    <w:rsid w:val="003B341E"/>
    <w:rsid w:val="003B5124"/>
    <w:rsid w:val="003B79B3"/>
    <w:rsid w:val="003C154E"/>
    <w:rsid w:val="003D0F5C"/>
    <w:rsid w:val="003D3A3F"/>
    <w:rsid w:val="003D3C85"/>
    <w:rsid w:val="003E125F"/>
    <w:rsid w:val="003F14BD"/>
    <w:rsid w:val="003F14E0"/>
    <w:rsid w:val="00407947"/>
    <w:rsid w:val="00433328"/>
    <w:rsid w:val="004345BC"/>
    <w:rsid w:val="00441CEF"/>
    <w:rsid w:val="00454844"/>
    <w:rsid w:val="00457984"/>
    <w:rsid w:val="00457C85"/>
    <w:rsid w:val="0046188A"/>
    <w:rsid w:val="004722E6"/>
    <w:rsid w:val="004757E2"/>
    <w:rsid w:val="0048762B"/>
    <w:rsid w:val="00495542"/>
    <w:rsid w:val="00496E3A"/>
    <w:rsid w:val="004A2316"/>
    <w:rsid w:val="004A6786"/>
    <w:rsid w:val="004B41A8"/>
    <w:rsid w:val="004B5309"/>
    <w:rsid w:val="004C272E"/>
    <w:rsid w:val="004D5031"/>
    <w:rsid w:val="004E0B28"/>
    <w:rsid w:val="004E56CF"/>
    <w:rsid w:val="00504148"/>
    <w:rsid w:val="005115C6"/>
    <w:rsid w:val="00512F31"/>
    <w:rsid w:val="005142E6"/>
    <w:rsid w:val="0051539F"/>
    <w:rsid w:val="00525E0E"/>
    <w:rsid w:val="00527571"/>
    <w:rsid w:val="00527ABB"/>
    <w:rsid w:val="005407C2"/>
    <w:rsid w:val="0055190D"/>
    <w:rsid w:val="00566BCD"/>
    <w:rsid w:val="0056743E"/>
    <w:rsid w:val="00567957"/>
    <w:rsid w:val="00582DE0"/>
    <w:rsid w:val="00590A3D"/>
    <w:rsid w:val="005B1493"/>
    <w:rsid w:val="005B7D5A"/>
    <w:rsid w:val="005C2871"/>
    <w:rsid w:val="005D5C66"/>
    <w:rsid w:val="005E5D2A"/>
    <w:rsid w:val="005E633B"/>
    <w:rsid w:val="005F1DD4"/>
    <w:rsid w:val="00600356"/>
    <w:rsid w:val="00630524"/>
    <w:rsid w:val="00632366"/>
    <w:rsid w:val="0063789F"/>
    <w:rsid w:val="00642989"/>
    <w:rsid w:val="006949C8"/>
    <w:rsid w:val="006B01F8"/>
    <w:rsid w:val="006B5575"/>
    <w:rsid w:val="006B6A51"/>
    <w:rsid w:val="006C14DB"/>
    <w:rsid w:val="006C383D"/>
    <w:rsid w:val="006C7C26"/>
    <w:rsid w:val="006E3748"/>
    <w:rsid w:val="00715FE1"/>
    <w:rsid w:val="007208A1"/>
    <w:rsid w:val="0072418A"/>
    <w:rsid w:val="00730B21"/>
    <w:rsid w:val="0073513C"/>
    <w:rsid w:val="00752028"/>
    <w:rsid w:val="00756F01"/>
    <w:rsid w:val="00775FBB"/>
    <w:rsid w:val="0079134D"/>
    <w:rsid w:val="00791628"/>
    <w:rsid w:val="007A4EB0"/>
    <w:rsid w:val="007B3D62"/>
    <w:rsid w:val="007B5D91"/>
    <w:rsid w:val="007C4F35"/>
    <w:rsid w:val="007D1911"/>
    <w:rsid w:val="007D378E"/>
    <w:rsid w:val="007E35C0"/>
    <w:rsid w:val="007F0203"/>
    <w:rsid w:val="00800583"/>
    <w:rsid w:val="008201AF"/>
    <w:rsid w:val="008410BD"/>
    <w:rsid w:val="0085154C"/>
    <w:rsid w:val="00852B01"/>
    <w:rsid w:val="00861979"/>
    <w:rsid w:val="00866A07"/>
    <w:rsid w:val="00893148"/>
    <w:rsid w:val="00893166"/>
    <w:rsid w:val="008B3762"/>
    <w:rsid w:val="008C21FF"/>
    <w:rsid w:val="008C2D0F"/>
    <w:rsid w:val="008D06CB"/>
    <w:rsid w:val="008E2D30"/>
    <w:rsid w:val="008F178B"/>
    <w:rsid w:val="008F38E9"/>
    <w:rsid w:val="008F7FE7"/>
    <w:rsid w:val="009011F1"/>
    <w:rsid w:val="00904F3C"/>
    <w:rsid w:val="00926E97"/>
    <w:rsid w:val="00935066"/>
    <w:rsid w:val="00935B55"/>
    <w:rsid w:val="009374C9"/>
    <w:rsid w:val="0095000A"/>
    <w:rsid w:val="00965C10"/>
    <w:rsid w:val="0097266B"/>
    <w:rsid w:val="0098116B"/>
    <w:rsid w:val="0098364D"/>
    <w:rsid w:val="00986BF7"/>
    <w:rsid w:val="00995823"/>
    <w:rsid w:val="009A1B6F"/>
    <w:rsid w:val="009B41E5"/>
    <w:rsid w:val="009C3592"/>
    <w:rsid w:val="009C7E27"/>
    <w:rsid w:val="009D505F"/>
    <w:rsid w:val="009E3AB3"/>
    <w:rsid w:val="009E532B"/>
    <w:rsid w:val="009E612F"/>
    <w:rsid w:val="00A0414C"/>
    <w:rsid w:val="00A17907"/>
    <w:rsid w:val="00A32481"/>
    <w:rsid w:val="00A32FF8"/>
    <w:rsid w:val="00A42F62"/>
    <w:rsid w:val="00A45670"/>
    <w:rsid w:val="00A52C79"/>
    <w:rsid w:val="00A66375"/>
    <w:rsid w:val="00A70C88"/>
    <w:rsid w:val="00A759C3"/>
    <w:rsid w:val="00A825A8"/>
    <w:rsid w:val="00A90035"/>
    <w:rsid w:val="00AA13A0"/>
    <w:rsid w:val="00AB6B08"/>
    <w:rsid w:val="00AD493D"/>
    <w:rsid w:val="00AE23CD"/>
    <w:rsid w:val="00AE5C39"/>
    <w:rsid w:val="00AF6749"/>
    <w:rsid w:val="00B32EE8"/>
    <w:rsid w:val="00B3357D"/>
    <w:rsid w:val="00B3707A"/>
    <w:rsid w:val="00B521B6"/>
    <w:rsid w:val="00B53F3D"/>
    <w:rsid w:val="00B610ED"/>
    <w:rsid w:val="00B67B7F"/>
    <w:rsid w:val="00B70EC9"/>
    <w:rsid w:val="00B726BA"/>
    <w:rsid w:val="00B72B6E"/>
    <w:rsid w:val="00B7620B"/>
    <w:rsid w:val="00B96EE0"/>
    <w:rsid w:val="00BA44B0"/>
    <w:rsid w:val="00BA7389"/>
    <w:rsid w:val="00BA7C49"/>
    <w:rsid w:val="00BB4A77"/>
    <w:rsid w:val="00BB500B"/>
    <w:rsid w:val="00BC0612"/>
    <w:rsid w:val="00BD66CD"/>
    <w:rsid w:val="00C0403A"/>
    <w:rsid w:val="00C22E39"/>
    <w:rsid w:val="00C234E0"/>
    <w:rsid w:val="00C37B55"/>
    <w:rsid w:val="00C37E32"/>
    <w:rsid w:val="00C413A7"/>
    <w:rsid w:val="00C46EC4"/>
    <w:rsid w:val="00C52781"/>
    <w:rsid w:val="00C53201"/>
    <w:rsid w:val="00C53355"/>
    <w:rsid w:val="00C57D54"/>
    <w:rsid w:val="00C75111"/>
    <w:rsid w:val="00C86A12"/>
    <w:rsid w:val="00C90077"/>
    <w:rsid w:val="00C9189D"/>
    <w:rsid w:val="00CD5139"/>
    <w:rsid w:val="00CE64E3"/>
    <w:rsid w:val="00CE6BCB"/>
    <w:rsid w:val="00D04D1A"/>
    <w:rsid w:val="00D05D7D"/>
    <w:rsid w:val="00D307DC"/>
    <w:rsid w:val="00D332C3"/>
    <w:rsid w:val="00D46B58"/>
    <w:rsid w:val="00D522A6"/>
    <w:rsid w:val="00D55CB5"/>
    <w:rsid w:val="00D95940"/>
    <w:rsid w:val="00D97A5E"/>
    <w:rsid w:val="00DA41F8"/>
    <w:rsid w:val="00DB4906"/>
    <w:rsid w:val="00DD15F2"/>
    <w:rsid w:val="00DD2582"/>
    <w:rsid w:val="00DD30C7"/>
    <w:rsid w:val="00DD57BC"/>
    <w:rsid w:val="00DE26AE"/>
    <w:rsid w:val="00DE2C0D"/>
    <w:rsid w:val="00DF247D"/>
    <w:rsid w:val="00DF2DEC"/>
    <w:rsid w:val="00DF3EFF"/>
    <w:rsid w:val="00E12998"/>
    <w:rsid w:val="00E2357C"/>
    <w:rsid w:val="00E623BE"/>
    <w:rsid w:val="00E62F1D"/>
    <w:rsid w:val="00E7402E"/>
    <w:rsid w:val="00E74663"/>
    <w:rsid w:val="00E76614"/>
    <w:rsid w:val="00E94250"/>
    <w:rsid w:val="00EA431C"/>
    <w:rsid w:val="00EA493E"/>
    <w:rsid w:val="00EC314B"/>
    <w:rsid w:val="00EC5B55"/>
    <w:rsid w:val="00ED044E"/>
    <w:rsid w:val="00ED3655"/>
    <w:rsid w:val="00EF1848"/>
    <w:rsid w:val="00F018A0"/>
    <w:rsid w:val="00F056D7"/>
    <w:rsid w:val="00F104F8"/>
    <w:rsid w:val="00F21F26"/>
    <w:rsid w:val="00F2226C"/>
    <w:rsid w:val="00F22CCF"/>
    <w:rsid w:val="00F23CA0"/>
    <w:rsid w:val="00F24EDF"/>
    <w:rsid w:val="00F274D3"/>
    <w:rsid w:val="00F403B1"/>
    <w:rsid w:val="00F46D8A"/>
    <w:rsid w:val="00F53FB1"/>
    <w:rsid w:val="00F56E37"/>
    <w:rsid w:val="00F634CB"/>
    <w:rsid w:val="00F6780F"/>
    <w:rsid w:val="00F87CA2"/>
    <w:rsid w:val="00FA030A"/>
    <w:rsid w:val="00FA05E2"/>
    <w:rsid w:val="00FC1BAA"/>
    <w:rsid w:val="00FC56F2"/>
    <w:rsid w:val="00FD6705"/>
    <w:rsid w:val="00FF5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514F22"/>
  <w15:docId w15:val="{0AAD3930-7030-4F42-90A9-60FD3C66B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liases w:val="내용"/>
    <w:qFormat/>
    <w:rsid w:val="00385D7C"/>
    <w:pPr>
      <w:jc w:val="both"/>
    </w:pPr>
  </w:style>
  <w:style w:type="paragraph" w:styleId="1">
    <w:name w:val="heading 1"/>
    <w:basedOn w:val="a"/>
    <w:next w:val="a"/>
    <w:link w:val="1Char"/>
    <w:uiPriority w:val="9"/>
    <w:qFormat/>
    <w:rsid w:val="0026691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link w:val="2Char"/>
    <w:uiPriority w:val="9"/>
    <w:unhideWhenUsed/>
    <w:qFormat/>
    <w:rsid w:val="0026691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26691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link w:val="4Char"/>
    <w:uiPriority w:val="9"/>
    <w:unhideWhenUsed/>
    <w:qFormat/>
    <w:rsid w:val="0026691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26691A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26691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C314B"/>
    <w:pPr>
      <w:ind w:leftChars="400" w:left="800"/>
    </w:pPr>
  </w:style>
  <w:style w:type="table" w:styleId="a4">
    <w:name w:val="Table Grid"/>
    <w:basedOn w:val="a1"/>
    <w:uiPriority w:val="39"/>
    <w:rsid w:val="00A52C7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caption"/>
    <w:basedOn w:val="a"/>
    <w:next w:val="a"/>
    <w:uiPriority w:val="35"/>
    <w:semiHidden/>
    <w:unhideWhenUsed/>
    <w:qFormat/>
    <w:rsid w:val="00F634CB"/>
    <w:rPr>
      <w:b/>
      <w:bCs/>
      <w:sz w:val="20"/>
      <w:szCs w:val="20"/>
    </w:rPr>
  </w:style>
  <w:style w:type="paragraph" w:styleId="a6">
    <w:name w:val="Balloon Text"/>
    <w:basedOn w:val="a"/>
    <w:link w:val="Char"/>
    <w:uiPriority w:val="99"/>
    <w:semiHidden/>
    <w:unhideWhenUsed/>
    <w:rsid w:val="00F23CA0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6"/>
    <w:uiPriority w:val="99"/>
    <w:semiHidden/>
    <w:rsid w:val="00F23CA0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Char0"/>
    <w:uiPriority w:val="99"/>
    <w:unhideWhenUsed/>
    <w:rsid w:val="003D3C8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7"/>
    <w:uiPriority w:val="99"/>
    <w:rsid w:val="003D3C85"/>
  </w:style>
  <w:style w:type="paragraph" w:styleId="a8">
    <w:name w:val="footer"/>
    <w:basedOn w:val="a"/>
    <w:link w:val="Char1"/>
    <w:uiPriority w:val="99"/>
    <w:unhideWhenUsed/>
    <w:rsid w:val="003D3C8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8"/>
    <w:uiPriority w:val="99"/>
    <w:rsid w:val="003D3C85"/>
  </w:style>
  <w:style w:type="paragraph" w:styleId="a9">
    <w:name w:val="No Spacing"/>
    <w:uiPriority w:val="1"/>
    <w:qFormat/>
    <w:rsid w:val="0026691A"/>
    <w:pPr>
      <w:spacing w:line="240" w:lineRule="auto"/>
    </w:pPr>
  </w:style>
  <w:style w:type="character" w:customStyle="1" w:styleId="1Char">
    <w:name w:val="제목 1 Char"/>
    <w:basedOn w:val="a0"/>
    <w:link w:val="1"/>
    <w:uiPriority w:val="9"/>
    <w:rsid w:val="00600356"/>
    <w:rPr>
      <w:sz w:val="40"/>
      <w:szCs w:val="40"/>
    </w:rPr>
  </w:style>
  <w:style w:type="character" w:customStyle="1" w:styleId="2Char">
    <w:name w:val="제목 2 Char"/>
    <w:basedOn w:val="a0"/>
    <w:link w:val="2"/>
    <w:uiPriority w:val="9"/>
    <w:rsid w:val="00600356"/>
    <w:rPr>
      <w:sz w:val="32"/>
      <w:szCs w:val="32"/>
    </w:rPr>
  </w:style>
  <w:style w:type="character" w:customStyle="1" w:styleId="3Char">
    <w:name w:val="제목 3 Char"/>
    <w:basedOn w:val="a0"/>
    <w:link w:val="3"/>
    <w:uiPriority w:val="9"/>
    <w:rsid w:val="00600356"/>
    <w:rPr>
      <w:color w:val="434343"/>
      <w:sz w:val="28"/>
      <w:szCs w:val="28"/>
    </w:rPr>
  </w:style>
  <w:style w:type="character" w:customStyle="1" w:styleId="4Char">
    <w:name w:val="제목 4 Char"/>
    <w:basedOn w:val="a0"/>
    <w:link w:val="4"/>
    <w:uiPriority w:val="9"/>
    <w:rsid w:val="00600356"/>
    <w:rPr>
      <w:color w:val="666666"/>
      <w:sz w:val="24"/>
      <w:szCs w:val="24"/>
    </w:rPr>
  </w:style>
  <w:style w:type="character" w:customStyle="1" w:styleId="5Char">
    <w:name w:val="제목 5 Char"/>
    <w:basedOn w:val="a0"/>
    <w:link w:val="5"/>
    <w:uiPriority w:val="9"/>
    <w:semiHidden/>
    <w:rsid w:val="00600356"/>
    <w:rPr>
      <w:color w:val="666666"/>
    </w:rPr>
  </w:style>
  <w:style w:type="character" w:customStyle="1" w:styleId="6Char">
    <w:name w:val="제목 6 Char"/>
    <w:basedOn w:val="a0"/>
    <w:link w:val="6"/>
    <w:uiPriority w:val="9"/>
    <w:semiHidden/>
    <w:rsid w:val="00600356"/>
    <w:rPr>
      <w:i/>
      <w:color w:val="666666"/>
    </w:rPr>
  </w:style>
  <w:style w:type="paragraph" w:styleId="aa">
    <w:name w:val="Title"/>
    <w:basedOn w:val="a"/>
    <w:next w:val="a"/>
    <w:link w:val="Char2"/>
    <w:uiPriority w:val="10"/>
    <w:qFormat/>
    <w:rsid w:val="0026691A"/>
    <w:pPr>
      <w:keepNext/>
      <w:keepLines/>
      <w:spacing w:after="60"/>
    </w:pPr>
    <w:rPr>
      <w:sz w:val="52"/>
      <w:szCs w:val="52"/>
    </w:rPr>
  </w:style>
  <w:style w:type="character" w:customStyle="1" w:styleId="Char2">
    <w:name w:val="제목 Char"/>
    <w:basedOn w:val="a0"/>
    <w:link w:val="aa"/>
    <w:uiPriority w:val="10"/>
    <w:rsid w:val="00600356"/>
    <w:rPr>
      <w:sz w:val="52"/>
      <w:szCs w:val="52"/>
    </w:rPr>
  </w:style>
  <w:style w:type="paragraph" w:styleId="ab">
    <w:name w:val="Subtitle"/>
    <w:basedOn w:val="a"/>
    <w:next w:val="a"/>
    <w:link w:val="Char3"/>
    <w:uiPriority w:val="11"/>
    <w:qFormat/>
    <w:rsid w:val="0026691A"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character" w:customStyle="1" w:styleId="Char3">
    <w:name w:val="부제 Char"/>
    <w:basedOn w:val="a0"/>
    <w:link w:val="ab"/>
    <w:uiPriority w:val="11"/>
    <w:rsid w:val="00600356"/>
    <w:rPr>
      <w:rFonts w:eastAsia="Arial"/>
      <w:color w:val="666666"/>
      <w:sz w:val="30"/>
      <w:szCs w:val="30"/>
    </w:rPr>
  </w:style>
  <w:style w:type="character" w:styleId="ac">
    <w:name w:val="Emphasis"/>
    <w:basedOn w:val="a0"/>
    <w:uiPriority w:val="20"/>
    <w:qFormat/>
    <w:rsid w:val="0026691A"/>
    <w:rPr>
      <w:i/>
      <w:iCs/>
    </w:rPr>
  </w:style>
  <w:style w:type="paragraph" w:customStyle="1" w:styleId="Bullet">
    <w:name w:val="Bullet *"/>
    <w:basedOn w:val="a"/>
    <w:link w:val="BulletChar"/>
    <w:qFormat/>
    <w:rsid w:val="00022990"/>
    <w:pPr>
      <w:numPr>
        <w:numId w:val="12"/>
      </w:numPr>
      <w:spacing w:line="360" w:lineRule="auto"/>
      <w:jc w:val="left"/>
      <w:textAlignment w:val="baseline"/>
    </w:pPr>
    <w:rPr>
      <w:rFonts w:ascii="Georgia" w:eastAsia="굴림" w:hAnsi="Georgia" w:cs="굴림"/>
      <w:color w:val="000000"/>
      <w:sz w:val="24"/>
    </w:rPr>
  </w:style>
  <w:style w:type="paragraph" w:customStyle="1" w:styleId="Bullet0">
    <w:name w:val="Bullet **"/>
    <w:basedOn w:val="a"/>
    <w:qFormat/>
    <w:rsid w:val="00022990"/>
    <w:pPr>
      <w:numPr>
        <w:ilvl w:val="1"/>
        <w:numId w:val="12"/>
      </w:numPr>
      <w:spacing w:line="360" w:lineRule="auto"/>
      <w:jc w:val="left"/>
      <w:textAlignment w:val="baseline"/>
    </w:pPr>
    <w:rPr>
      <w:rFonts w:ascii="Georgia" w:eastAsia="굴림" w:hAnsi="Georgia" w:cs="굴림"/>
      <w:color w:val="000000"/>
      <w:sz w:val="24"/>
    </w:rPr>
  </w:style>
  <w:style w:type="character" w:customStyle="1" w:styleId="BulletChar">
    <w:name w:val="Bullet * Char"/>
    <w:basedOn w:val="a0"/>
    <w:link w:val="Bullet"/>
    <w:rsid w:val="00022990"/>
    <w:rPr>
      <w:rFonts w:ascii="Georgia" w:eastAsia="굴림" w:hAnsi="Georgia" w:cs="굴림"/>
      <w:color w:val="000000"/>
      <w:sz w:val="24"/>
    </w:rPr>
  </w:style>
  <w:style w:type="character" w:styleId="ad">
    <w:name w:val="Hyperlink"/>
    <w:basedOn w:val="a0"/>
    <w:uiPriority w:val="99"/>
    <w:unhideWhenUsed/>
    <w:rsid w:val="00FA030A"/>
    <w:rPr>
      <w:color w:val="0563C1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FA030A"/>
    <w:rPr>
      <w:color w:val="605E5C"/>
      <w:shd w:val="clear" w:color="auto" w:fill="E1DFDD"/>
    </w:rPr>
  </w:style>
  <w:style w:type="paragraph" w:styleId="af">
    <w:name w:val="Normal (Web)"/>
    <w:basedOn w:val="a"/>
    <w:uiPriority w:val="99"/>
    <w:semiHidden/>
    <w:unhideWhenUsed/>
    <w:rsid w:val="00191B67"/>
    <w:pPr>
      <w:spacing w:before="100" w:beforeAutospacing="1" w:after="100" w:afterAutospacing="1" w:line="240" w:lineRule="auto"/>
      <w:jc w:val="left"/>
    </w:pPr>
    <w:rPr>
      <w:rFonts w:ascii="굴림" w:eastAsia="굴림" w:hAnsi="굴림" w:cs="굴림"/>
      <w:sz w:val="24"/>
      <w:szCs w:val="24"/>
    </w:rPr>
  </w:style>
  <w:style w:type="character" w:customStyle="1" w:styleId="md-line">
    <w:name w:val="md-line"/>
    <w:basedOn w:val="a0"/>
    <w:rsid w:val="00191B67"/>
  </w:style>
  <w:style w:type="character" w:styleId="af0">
    <w:name w:val="Strong"/>
    <w:basedOn w:val="a0"/>
    <w:uiPriority w:val="22"/>
    <w:qFormat/>
    <w:rsid w:val="00191B67"/>
    <w:rPr>
      <w:b/>
      <w:bCs/>
    </w:rPr>
  </w:style>
  <w:style w:type="paragraph" w:styleId="HTML">
    <w:name w:val="HTML Preformatted"/>
    <w:basedOn w:val="a"/>
    <w:link w:val="HTMLChar"/>
    <w:uiPriority w:val="99"/>
    <w:semiHidden/>
    <w:unhideWhenUsed/>
    <w:rsid w:val="00191B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굴림체" w:eastAsia="굴림체" w:hAnsi="굴림체" w:cs="굴림체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191B67"/>
    <w:rPr>
      <w:rFonts w:ascii="굴림체" w:eastAsia="굴림체" w:hAnsi="굴림체" w:cs="굴림체"/>
      <w:sz w:val="24"/>
      <w:szCs w:val="24"/>
    </w:rPr>
  </w:style>
  <w:style w:type="character" w:customStyle="1" w:styleId="cm-variable-3">
    <w:name w:val="cm-variable-3"/>
    <w:basedOn w:val="a0"/>
    <w:rsid w:val="00191B67"/>
  </w:style>
  <w:style w:type="character" w:customStyle="1" w:styleId="cm-def">
    <w:name w:val="cm-def"/>
    <w:basedOn w:val="a0"/>
    <w:rsid w:val="00191B67"/>
  </w:style>
  <w:style w:type="character" w:customStyle="1" w:styleId="cm-variable">
    <w:name w:val="cm-variable"/>
    <w:basedOn w:val="a0"/>
    <w:rsid w:val="00191B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181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71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27713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453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035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29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639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2F5554-557B-4D3E-8751-9908C182D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62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류경돈</dc:creator>
  <cp:keywords/>
  <dc:description/>
  <cp:lastModifiedBy>YoungKeun Kim</cp:lastModifiedBy>
  <cp:revision>4</cp:revision>
  <cp:lastPrinted>2022-08-29T02:18:00Z</cp:lastPrinted>
  <dcterms:created xsi:type="dcterms:W3CDTF">2023-08-17T14:50:00Z</dcterms:created>
  <dcterms:modified xsi:type="dcterms:W3CDTF">2023-08-17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14abab2c992e2d7a0af0fd7d7d3dd6bdeabce932de3c1269e8f58e6215b5dd</vt:lpwstr>
  </property>
</Properties>
</file>